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398191dbfe290f6eb96f4b02462bec296797b49"/>
    <w:p>
      <w:pPr>
        <w:pStyle w:val="Heading1"/>
      </w:pPr>
      <w:r>
        <w:t xml:space="preserve">Scholarship Application Letter for Advanced Astronomy Research in Argentina Córdob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Council for Scientific and Technical Research (CONICET)</w:t>
      </w:r>
      <w:r>
        <w:br/>
      </w:r>
      <w:r>
        <w:t xml:space="preserve">Buenos Aires, Argentina</w:t>
      </w:r>
    </w:p>
    <w:bookmarkStart w:id="20" w:name="Xd3cd1d8d9a9f9fe46e41e213ee37f1ed8c2c2cb"/>
    <w:p>
      <w:pPr>
        <w:pStyle w:val="Heading2"/>
      </w:pPr>
      <w:r>
        <w:t xml:space="preserve">Subject: Formal Application for the CONICET Doctoral Scholarship in Astronomy with Focus on Observational Astrophysics at Córdoba Observatory</w:t>
      </w:r>
    </w:p>
    <w:p>
      <w:pPr>
        <w:pStyle w:val="FirstParagraph"/>
      </w:pPr>
      <w:r>
        <w:t xml:space="preserve">Dear Esteemed Members of the Scholarship Committee,</w:t>
      </w:r>
    </w:p>
    <w:p>
      <w:pPr>
        <w:pStyle w:val="BodyText"/>
      </w:pPr>
      <w:r>
        <w:t xml:space="preserve">I am writing to express my profound enthusiasm and formal application for the prestigious CONICET Doctoral Scholarship in Astronomy, specifically designed to support advanced research within the vibrant astronomical community of Argentina Córdoba. As a dedicated and emerging Astronomer with a deep-seated passion for unraveling the mysteries of our universe, I have meticulously aligned my academic trajectory and research aspirations with the unique scientific ecosystem that defines Córdoba province as a premier destination for astronomical discovery in South America.</w:t>
      </w:r>
    </w:p>
    <w:p>
      <w:pPr>
        <w:pStyle w:val="BodyText"/>
      </w:pPr>
      <w:r>
        <w:t xml:space="preserve">My academic journey began at the National University of Córdoba (UNC), where I earned my undergraduate degree in Physics with honors. It was during my final year, while participating in a field trip to the Complejo Astronómico El Leoncito (CASLEO) – one of Argentina’s most significant optical and infrared observatories located approximately 1,000 km from Córdoba city but strategically part of the province's astronomical infrastructure – that I experienced my epiphany. Witnessing the intricate dance of celestial objects through a telescope against Córdoba’s pristine night skies, far removed from urban light pollution, ignited an unshakable commitment to pursue a career as an Astronomer dedicated to cutting-edge observational research. This formative experience cemented my resolve to contribute meaningfully to the scientific legacy fostered within Argentina Córdoba.</w:t>
      </w:r>
    </w:p>
    <w:p>
      <w:pPr>
        <w:pStyle w:val="BodyText"/>
      </w:pPr>
      <w:r>
        <w:t xml:space="preserve">Since then, I have pursued rigorous graduate studies at the Institute of Astronomy and Physics (IFAE) at UNC, focusing on galactic evolution and stellar populations. My master's thesis, "Characterizing Metal-Poor Stellar Clusters in the Outer Galactic Disk Using Data from Chilean Telescopes," involved extensive collaboration with astronomers across Argentina. However, I recognize that to achieve the next level of expertise required for independent research in this field, immersion within Argentina’s most active astronomical hub – specifically Córdoba – is not merely beneficial but essential. The presence of CASLEO and its unique instrumentation (including the 2.15m telescope), alongside the proximity to other key facilities like the Argentine National Observatory (ON) in San Juan and strong ties with international observatories, creates an unparalleled environment for hands-on, high-impact research that simply cannot be replicated elsewhere.</w:t>
      </w:r>
    </w:p>
    <w:p>
      <w:pPr>
        <w:pStyle w:val="BodyText"/>
      </w:pPr>
      <w:r>
        <w:t xml:space="preserve">The proposed research for which I seek this Scholarship Application Letter is titled: "Probing the Chemical Evolution of Low-Mass Galaxies Using Deep Imaging Surveys from CASLEO and the Argentine National Observatory." This project directly addresses critical gaps in our understanding of galaxy formation within the Local Group, utilizing data gathered under optimal conditions only achievable by leveraging Argentina’s high-altitude sites. The research plan involves:</w:t>
      </w:r>
    </w:p>
    <w:p>
      <w:pPr>
        <w:numPr>
          <w:ilvl w:val="0"/>
          <w:numId w:val="1001"/>
        </w:numPr>
        <w:pStyle w:val="Compact"/>
      </w:pPr>
      <w:r>
        <w:t xml:space="preserve">Conducting deep, multi-band imaging observations of dwarf satellite galaxies surrounding the Milky Way.</w:t>
      </w:r>
    </w:p>
    <w:p>
      <w:pPr>
        <w:numPr>
          <w:ilvl w:val="0"/>
          <w:numId w:val="1001"/>
        </w:numPr>
        <w:pStyle w:val="Compact"/>
      </w:pPr>
      <w:r>
        <w:t xml:space="preserve">Analyzing stellar populations to map chemical abundance gradients and star formation histories.</w:t>
      </w:r>
    </w:p>
    <w:p>
      <w:pPr>
        <w:numPr>
          <w:ilvl w:val="0"/>
          <w:numId w:val="1001"/>
        </w:numPr>
        <w:pStyle w:val="Compact"/>
      </w:pPr>
      <w:r>
        <w:t xml:space="preserve">Collaborating closely with the CASLEO scientific staff and undergraduate students to develop observational strategies tailored to Córdoba’s specific atmospheric and operational conditions.</w:t>
      </w:r>
    </w:p>
    <w:p>
      <w:pPr>
        <w:pStyle w:val="FirstParagraph"/>
      </w:pPr>
      <w:r>
        <w:t xml:space="preserve">This research is perfectly positioned to utilize Argentina Córdoba’s geographical advantage: its high elevation, low light pollution, and clear atmospheric transparency provide some of the best observing conditions in the Southern Hemisphere. Furthermore, conducting this work within the institutional framework of UNC/CASLEO ensures seamless access to world-class facilities and mentorship from renowned astronomers like Dr. María López (Head of Optical Astronomy at CASLEO), whose pioneering work on stellar archaeology aligns directly with my objectives.</w:t>
      </w:r>
    </w:p>
    <w:p>
      <w:pPr>
        <w:pStyle w:val="BodyText"/>
      </w:pPr>
      <w:r>
        <w:t xml:space="preserve">The financial support provided by this CONICET scholarship is absolutely critical to the success of this endeavor. As a student without significant external funding, the costs associated with travel to CASLEO (located in San Juan Province but managed collaboratively with Córdoba institutions), telescope time allocation fees, data analysis software licenses, and essential academic materials would otherwise be prohibitive. This scholarship would provide not only financial security but also the institutional legitimacy required to secure prime observing slots and integrate fully into the Córdoba astronomical community. It represents a vital investment in my development as an Astronomer who will contribute directly to Argentina’s growing reputation in astrophysical research.</w:t>
      </w:r>
    </w:p>
    <w:p>
      <w:pPr>
        <w:pStyle w:val="BodyText"/>
      </w:pPr>
      <w:r>
        <w:t xml:space="preserve">My commitment extends beyond personal achievement; it is deeply rooted in a desire to strengthen Argentina’s scientific standing. I am eager to become an active participant, not just a beneficiary, of the dynamic astronomical community centered in Córdoba. I envision mentoring undergraduate students from UNC and CASLEO during observation runs, contributing to outreach initiatives that bring the wonders of astronomy to schools across Córdoba province, and ultimately collaborating on future proposals for major international projects. Argentina has long been a leader in Southern Hemisphere astronomy, and I am driven to add my skills as an Astronomer to this legacy.</w:t>
      </w:r>
    </w:p>
    <w:p>
      <w:pPr>
        <w:pStyle w:val="BodyText"/>
      </w:pPr>
      <w:r>
        <w:t xml:space="preserve">In conclusion, this Scholarship Application Letter represents more than a request for funding; it is a pledge of dedication. I am ready to immerse myself fully in the unique scientific culture of Argentina Córdoba, leveraging its exceptional resources to advance knowledge in observational astronomy. I am confident that my academic background, specific research proposal aligned with CASLEO’s mission, and unwavering commitment to contributing meaningfully to Argentina's scientific community make me an ideal candidate for this prestigious award. I would be profoundly honored to contribute my efforts toward the continued excellence of astronomy within Córdoba province.</w:t>
      </w:r>
    </w:p>
    <w:p>
      <w:pPr>
        <w:pStyle w:val="BodyText"/>
      </w:pPr>
      <w:r>
        <w:t xml:space="preserve">Thank you for considering my application. I have attached all required supporting documents, including transcripts, letters of recommendation from professors at UNC and CASLEO staff, and a detailed research proposal. I am available for an interview at your earliest convenience and look forward to the possibility of contributing to the remarkable astronomical work being carried out in Argentina Córdoba.</w:t>
      </w:r>
    </w:p>
    <w:p>
      <w:pPr>
        <w:pStyle w:val="BodyText"/>
      </w:pPr>
      <w:r>
        <w:t xml:space="preserve">Sincerely,</w:t>
      </w:r>
    </w:p>
    <w:p>
      <w:pPr>
        <w:pStyle w:val="BodyText"/>
      </w:pPr>
      <w:r>
        <w:t xml:space="preserve">Elena Rodriguez</w:t>
      </w:r>
    </w:p>
    <w:p>
      <w:pPr>
        <w:pStyle w:val="BodyText"/>
      </w:pPr>
      <w:r>
        <w:t xml:space="preserve">PhD Candidate in Astrophysics (Expected 2026)</w:t>
      </w:r>
      <w:r>
        <w:br/>
      </w:r>
      <w:r>
        <w:t xml:space="preserve">Institute of Astronomy and Physics (IFAE), National University of Córdoba</w:t>
      </w:r>
      <w:r>
        <w:br/>
      </w:r>
      <w:r>
        <w:t xml:space="preserve">Cordoba, Argentina | +54 9 351 XXXX XXXX | elena.rodriguez@unc.edu.ar</w:t>
      </w:r>
    </w:p>
    <w:p>
      <w:pPr>
        <w:pStyle w:val="BodyText"/>
      </w:pPr>
      <w:r>
        <w:rPr>
          <w:iCs/>
          <w:i/>
        </w:rP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Position in Argentina Córdoba</dc:title>
  <dc:creator/>
  <dc:language>en</dc:language>
  <cp:keywords/>
  <dcterms:created xsi:type="dcterms:W3CDTF">2025-12-10T07:20:59Z</dcterms:created>
  <dcterms:modified xsi:type="dcterms:W3CDTF">2025-12-10T07:20:59Z</dcterms:modified>
</cp:coreProperties>
</file>

<file path=docProps/custom.xml><?xml version="1.0" encoding="utf-8"?>
<Properties xmlns="http://schemas.openxmlformats.org/officeDocument/2006/custom-properties" xmlns:vt="http://schemas.openxmlformats.org/officeDocument/2006/docPropsVTypes"/>
</file>